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02BB" w:rsidRPr="00DC02BB" w:rsidRDefault="00DC02BB" w:rsidP="00DC02BB">
      <w:pPr>
        <w:jc w:val="center"/>
        <w:rPr>
          <w:b/>
        </w:rPr>
      </w:pPr>
      <w:bookmarkStart w:id="0" w:name="_GoBack"/>
      <w:bookmarkEnd w:id="0"/>
      <w:r w:rsidRPr="00DC02BB">
        <w:rPr>
          <w:b/>
        </w:rPr>
        <w:t xml:space="preserve">FELSEFE BÖLÜMÜ </w:t>
      </w:r>
    </w:p>
    <w:p w:rsidR="00DC02BB" w:rsidRPr="00DC02BB" w:rsidRDefault="00870618" w:rsidP="00DC02BB">
      <w:pPr>
        <w:jc w:val="center"/>
        <w:rPr>
          <w:b/>
        </w:rPr>
      </w:pPr>
      <w:r>
        <w:rPr>
          <w:b/>
        </w:rPr>
        <w:t>2020-2021</w:t>
      </w:r>
      <w:r w:rsidR="0075243D">
        <w:rPr>
          <w:b/>
        </w:rPr>
        <w:t xml:space="preserve"> ÖĞRETİM YILI BAHAR</w:t>
      </w:r>
      <w:r w:rsidR="00DC02BB" w:rsidRPr="00DC02BB">
        <w:rPr>
          <w:b/>
        </w:rPr>
        <w:t xml:space="preserve"> DÖNEMİ </w:t>
      </w:r>
    </w:p>
    <w:p w:rsidR="00681B04" w:rsidRPr="00DC02BB" w:rsidRDefault="0062460B" w:rsidP="00DC02BB">
      <w:pPr>
        <w:jc w:val="center"/>
        <w:rPr>
          <w:b/>
        </w:rPr>
      </w:pPr>
      <w:r>
        <w:rPr>
          <w:b/>
        </w:rPr>
        <w:t>LİSANSÜSTÜ (YL&amp;DR)</w:t>
      </w:r>
      <w:r w:rsidR="001D2C49">
        <w:rPr>
          <w:b/>
        </w:rPr>
        <w:t xml:space="preserve"> FİNAL</w:t>
      </w:r>
      <w:r w:rsidR="00DC02BB" w:rsidRPr="00DC02BB">
        <w:rPr>
          <w:b/>
        </w:rPr>
        <w:t xml:space="preserve"> SINAV PROGRAMI (</w:t>
      </w:r>
      <w:r w:rsidR="0075243D">
        <w:rPr>
          <w:rFonts w:ascii="Times New Roman" w:hAnsi="Times New Roman" w:cs="Times New Roman"/>
          <w:b/>
          <w:sz w:val="18"/>
          <w:szCs w:val="18"/>
        </w:rPr>
        <w:t>31.05.2021-13.06.2021</w:t>
      </w:r>
      <w:r w:rsidR="00DC02BB" w:rsidRPr="00DC02BB">
        <w:rPr>
          <w:b/>
        </w:rPr>
        <w:t>)</w:t>
      </w: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44"/>
        <w:gridCol w:w="700"/>
        <w:gridCol w:w="3120"/>
        <w:gridCol w:w="3440"/>
        <w:gridCol w:w="1305"/>
      </w:tblGrid>
      <w:tr w:rsidR="00FF3770" w:rsidRPr="004C3F4F" w:rsidTr="00FF3770">
        <w:trPr>
          <w:trHeight w:val="300"/>
        </w:trPr>
        <w:tc>
          <w:tcPr>
            <w:tcW w:w="1144" w:type="dxa"/>
            <w:vAlign w:val="center"/>
          </w:tcPr>
          <w:p w:rsidR="00FF3770" w:rsidRPr="004C3F4F" w:rsidRDefault="00FF3770" w:rsidP="00DC02BB">
            <w:r>
              <w:t>TARİH</w:t>
            </w:r>
          </w:p>
        </w:tc>
        <w:tc>
          <w:tcPr>
            <w:tcW w:w="700" w:type="dxa"/>
            <w:vAlign w:val="center"/>
          </w:tcPr>
          <w:p w:rsidR="00FF3770" w:rsidRPr="004C3F4F" w:rsidRDefault="00FF3770" w:rsidP="00DC02BB">
            <w:r>
              <w:t>SAAT</w:t>
            </w:r>
          </w:p>
        </w:tc>
        <w:tc>
          <w:tcPr>
            <w:tcW w:w="3120" w:type="dxa"/>
            <w:shd w:val="clear" w:color="auto" w:fill="auto"/>
            <w:noWrap/>
            <w:vAlign w:val="center"/>
          </w:tcPr>
          <w:p w:rsidR="00FF3770" w:rsidRPr="004C3F4F" w:rsidRDefault="00FF3770" w:rsidP="00DC02BB">
            <w:r>
              <w:t>DERS ADI</w:t>
            </w:r>
          </w:p>
        </w:tc>
        <w:tc>
          <w:tcPr>
            <w:tcW w:w="3440" w:type="dxa"/>
            <w:shd w:val="clear" w:color="auto" w:fill="auto"/>
            <w:noWrap/>
            <w:vAlign w:val="center"/>
          </w:tcPr>
          <w:p w:rsidR="00FF3770" w:rsidRPr="004C3F4F" w:rsidRDefault="00FF3770" w:rsidP="00DC02BB">
            <w:r>
              <w:t>ÖĞRETİM ELEMANI</w:t>
            </w:r>
          </w:p>
        </w:tc>
        <w:tc>
          <w:tcPr>
            <w:tcW w:w="1305" w:type="dxa"/>
          </w:tcPr>
          <w:p w:rsidR="00FF3770" w:rsidRDefault="00FF3770" w:rsidP="00DC02BB">
            <w:r>
              <w:t>SINAV TÜRÜ</w:t>
            </w:r>
          </w:p>
        </w:tc>
      </w:tr>
      <w:tr w:rsidR="00FF3770" w:rsidRPr="004C3F4F" w:rsidTr="00FF3770">
        <w:trPr>
          <w:trHeight w:val="300"/>
        </w:trPr>
        <w:tc>
          <w:tcPr>
            <w:tcW w:w="1144" w:type="dxa"/>
            <w:vAlign w:val="center"/>
          </w:tcPr>
          <w:p w:rsidR="00FF3770" w:rsidRPr="004C3F4F" w:rsidRDefault="00FF3770" w:rsidP="00DC02BB">
            <w:r>
              <w:t>09.06.2021</w:t>
            </w:r>
          </w:p>
        </w:tc>
        <w:tc>
          <w:tcPr>
            <w:tcW w:w="700" w:type="dxa"/>
            <w:vAlign w:val="center"/>
          </w:tcPr>
          <w:p w:rsidR="00FF3770" w:rsidRPr="004C3F4F" w:rsidRDefault="00FF3770" w:rsidP="00DC02BB">
            <w:r>
              <w:t>12.00</w:t>
            </w:r>
          </w:p>
        </w:tc>
        <w:tc>
          <w:tcPr>
            <w:tcW w:w="3120" w:type="dxa"/>
            <w:shd w:val="clear" w:color="auto" w:fill="auto"/>
            <w:noWrap/>
            <w:vAlign w:val="center"/>
            <w:hideMark/>
          </w:tcPr>
          <w:p w:rsidR="00FF3770" w:rsidRPr="004C3F4F" w:rsidRDefault="00FF3770" w:rsidP="00DC02BB">
            <w:r>
              <w:t>Bilginin Eleştirisi</w:t>
            </w:r>
          </w:p>
        </w:tc>
        <w:tc>
          <w:tcPr>
            <w:tcW w:w="3440" w:type="dxa"/>
            <w:shd w:val="clear" w:color="auto" w:fill="auto"/>
            <w:noWrap/>
            <w:vAlign w:val="center"/>
            <w:hideMark/>
          </w:tcPr>
          <w:p w:rsidR="00FF3770" w:rsidRPr="004C3F4F" w:rsidRDefault="00FF3770" w:rsidP="00DC02BB">
            <w:proofErr w:type="spellStart"/>
            <w:r w:rsidRPr="004C3F4F">
              <w:t>Doç.Dr</w:t>
            </w:r>
            <w:proofErr w:type="spellEnd"/>
            <w:r w:rsidRPr="004C3F4F">
              <w:t xml:space="preserve">. İbrahim Safa </w:t>
            </w:r>
            <w:proofErr w:type="spellStart"/>
            <w:r w:rsidRPr="004C3F4F">
              <w:t>Daşkaya</w:t>
            </w:r>
            <w:proofErr w:type="spellEnd"/>
          </w:p>
        </w:tc>
        <w:tc>
          <w:tcPr>
            <w:tcW w:w="1305" w:type="dxa"/>
          </w:tcPr>
          <w:p w:rsidR="00FF3770" w:rsidRPr="004C3F4F" w:rsidRDefault="00FF3770" w:rsidP="00DC02BB">
            <w:r>
              <w:t>Online Ödev</w:t>
            </w:r>
          </w:p>
        </w:tc>
      </w:tr>
      <w:tr w:rsidR="00FF3770" w:rsidRPr="004C3F4F" w:rsidTr="00FF3770">
        <w:trPr>
          <w:trHeight w:val="300"/>
        </w:trPr>
        <w:tc>
          <w:tcPr>
            <w:tcW w:w="1144" w:type="dxa"/>
            <w:vAlign w:val="center"/>
          </w:tcPr>
          <w:p w:rsidR="00FF3770" w:rsidRPr="004C3F4F" w:rsidRDefault="00FF3770" w:rsidP="00DC02BB">
            <w:r>
              <w:t>10.06.2021</w:t>
            </w:r>
          </w:p>
        </w:tc>
        <w:tc>
          <w:tcPr>
            <w:tcW w:w="700" w:type="dxa"/>
            <w:vAlign w:val="center"/>
          </w:tcPr>
          <w:p w:rsidR="00FF3770" w:rsidRPr="004C3F4F" w:rsidRDefault="00FF3770" w:rsidP="00DC02BB">
            <w:r>
              <w:t>12.00</w:t>
            </w:r>
          </w:p>
        </w:tc>
        <w:tc>
          <w:tcPr>
            <w:tcW w:w="3120" w:type="dxa"/>
            <w:shd w:val="clear" w:color="auto" w:fill="auto"/>
            <w:noWrap/>
            <w:vAlign w:val="center"/>
            <w:hideMark/>
          </w:tcPr>
          <w:p w:rsidR="00FF3770" w:rsidRPr="004C3F4F" w:rsidRDefault="00FF3770" w:rsidP="00DC02BB">
            <w:r>
              <w:t>Klasik Ahlak Teorileri</w:t>
            </w:r>
          </w:p>
        </w:tc>
        <w:tc>
          <w:tcPr>
            <w:tcW w:w="3440" w:type="dxa"/>
            <w:shd w:val="clear" w:color="auto" w:fill="auto"/>
            <w:noWrap/>
            <w:vAlign w:val="center"/>
            <w:hideMark/>
          </w:tcPr>
          <w:p w:rsidR="00FF3770" w:rsidRPr="004C3F4F" w:rsidRDefault="00FF3770" w:rsidP="00DC02BB">
            <w:r>
              <w:t xml:space="preserve">Doç. Dr. Tufan </w:t>
            </w:r>
            <w:proofErr w:type="spellStart"/>
            <w:r>
              <w:t>Çötok</w:t>
            </w:r>
            <w:proofErr w:type="spellEnd"/>
          </w:p>
        </w:tc>
        <w:tc>
          <w:tcPr>
            <w:tcW w:w="1305" w:type="dxa"/>
          </w:tcPr>
          <w:p w:rsidR="00FF3770" w:rsidRDefault="00FF3770" w:rsidP="00DC02BB">
            <w:r>
              <w:t>Online Ödev</w:t>
            </w:r>
          </w:p>
        </w:tc>
      </w:tr>
      <w:tr w:rsidR="00FF3770" w:rsidRPr="004C3F4F" w:rsidTr="00FF3770">
        <w:trPr>
          <w:trHeight w:val="300"/>
        </w:trPr>
        <w:tc>
          <w:tcPr>
            <w:tcW w:w="1144" w:type="dxa"/>
            <w:vAlign w:val="center"/>
          </w:tcPr>
          <w:p w:rsidR="00FF3770" w:rsidRPr="004C3F4F" w:rsidRDefault="00FF3770" w:rsidP="00DC02BB">
            <w:r>
              <w:t>11.06.2021</w:t>
            </w:r>
          </w:p>
        </w:tc>
        <w:tc>
          <w:tcPr>
            <w:tcW w:w="700" w:type="dxa"/>
            <w:vAlign w:val="center"/>
          </w:tcPr>
          <w:p w:rsidR="00FF3770" w:rsidRPr="004C3F4F" w:rsidRDefault="00FF3770" w:rsidP="00DC02BB">
            <w:r>
              <w:t>12.00</w:t>
            </w:r>
          </w:p>
        </w:tc>
        <w:tc>
          <w:tcPr>
            <w:tcW w:w="3120" w:type="dxa"/>
            <w:shd w:val="clear" w:color="auto" w:fill="auto"/>
            <w:noWrap/>
            <w:vAlign w:val="center"/>
          </w:tcPr>
          <w:p w:rsidR="00FF3770" w:rsidRPr="004C3F4F" w:rsidRDefault="00FF3770" w:rsidP="005A1EE2">
            <w:r>
              <w:t>18. Yüzyıl-19. Yüzyıl Batı Felsefesi</w:t>
            </w:r>
          </w:p>
        </w:tc>
        <w:tc>
          <w:tcPr>
            <w:tcW w:w="3440" w:type="dxa"/>
            <w:shd w:val="clear" w:color="auto" w:fill="auto"/>
            <w:noWrap/>
            <w:vAlign w:val="center"/>
          </w:tcPr>
          <w:p w:rsidR="00FF3770" w:rsidRPr="004C3F4F" w:rsidRDefault="00FF3770" w:rsidP="00DC02BB"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Elif Ergün</w:t>
            </w:r>
          </w:p>
        </w:tc>
        <w:tc>
          <w:tcPr>
            <w:tcW w:w="1305" w:type="dxa"/>
          </w:tcPr>
          <w:p w:rsidR="00FF3770" w:rsidRDefault="00FF3770" w:rsidP="00DC02BB">
            <w:r>
              <w:t>Online Ödev</w:t>
            </w:r>
          </w:p>
        </w:tc>
      </w:tr>
      <w:tr w:rsidR="00FF3770" w:rsidRPr="004C3F4F" w:rsidTr="00FF3770">
        <w:trPr>
          <w:trHeight w:val="300"/>
        </w:trPr>
        <w:tc>
          <w:tcPr>
            <w:tcW w:w="1144" w:type="dxa"/>
            <w:vAlign w:val="center"/>
          </w:tcPr>
          <w:p w:rsidR="00FF3770" w:rsidRPr="004C3F4F" w:rsidRDefault="00FF3770" w:rsidP="00DC02BB">
            <w:r>
              <w:t>12.06.2021</w:t>
            </w:r>
          </w:p>
        </w:tc>
        <w:tc>
          <w:tcPr>
            <w:tcW w:w="700" w:type="dxa"/>
            <w:vAlign w:val="center"/>
          </w:tcPr>
          <w:p w:rsidR="00FF3770" w:rsidRPr="004C3F4F" w:rsidRDefault="00FF3770" w:rsidP="00DC02BB">
            <w:r>
              <w:t>12.00</w:t>
            </w:r>
          </w:p>
        </w:tc>
        <w:tc>
          <w:tcPr>
            <w:tcW w:w="3120" w:type="dxa"/>
            <w:shd w:val="clear" w:color="auto" w:fill="auto"/>
            <w:noWrap/>
            <w:vAlign w:val="center"/>
            <w:hideMark/>
          </w:tcPr>
          <w:p w:rsidR="00FF3770" w:rsidRPr="004C3F4F" w:rsidRDefault="00FF3770" w:rsidP="00DC02BB">
            <w:r>
              <w:t>Çağdaş Felsefe Metinleri</w:t>
            </w:r>
          </w:p>
        </w:tc>
        <w:tc>
          <w:tcPr>
            <w:tcW w:w="3440" w:type="dxa"/>
            <w:shd w:val="clear" w:color="auto" w:fill="auto"/>
            <w:noWrap/>
            <w:vAlign w:val="center"/>
            <w:hideMark/>
          </w:tcPr>
          <w:p w:rsidR="00FF3770" w:rsidRPr="004C3F4F" w:rsidRDefault="00FF3770" w:rsidP="00E82A5B">
            <w:r>
              <w:t>Doç. Dr. Fatma Berna Yıldırım</w:t>
            </w:r>
          </w:p>
        </w:tc>
        <w:tc>
          <w:tcPr>
            <w:tcW w:w="1305" w:type="dxa"/>
          </w:tcPr>
          <w:p w:rsidR="00FF3770" w:rsidRDefault="00FF3770" w:rsidP="00E82A5B">
            <w:r>
              <w:t>Online Ödev</w:t>
            </w:r>
          </w:p>
        </w:tc>
      </w:tr>
      <w:tr w:rsidR="00FF3770" w:rsidRPr="004C3F4F" w:rsidTr="00FF3770">
        <w:trPr>
          <w:trHeight w:val="300"/>
        </w:trPr>
        <w:tc>
          <w:tcPr>
            <w:tcW w:w="1144" w:type="dxa"/>
            <w:vAlign w:val="center"/>
          </w:tcPr>
          <w:p w:rsidR="00FF3770" w:rsidRDefault="00FF3770" w:rsidP="00DC02BB">
            <w:r>
              <w:t>13.06.2021</w:t>
            </w:r>
          </w:p>
        </w:tc>
        <w:tc>
          <w:tcPr>
            <w:tcW w:w="700" w:type="dxa"/>
            <w:vAlign w:val="center"/>
          </w:tcPr>
          <w:p w:rsidR="00FF3770" w:rsidRDefault="00FF3770" w:rsidP="00DC02BB">
            <w:r>
              <w:t>12.00</w:t>
            </w:r>
          </w:p>
        </w:tc>
        <w:tc>
          <w:tcPr>
            <w:tcW w:w="3120" w:type="dxa"/>
            <w:shd w:val="clear" w:color="auto" w:fill="auto"/>
            <w:noWrap/>
            <w:vAlign w:val="center"/>
            <w:hideMark/>
          </w:tcPr>
          <w:p w:rsidR="00FF3770" w:rsidRDefault="00FF3770" w:rsidP="00DC02BB">
            <w:r>
              <w:t>Osmanlı Bilim Tarihi Kaynakları</w:t>
            </w:r>
          </w:p>
        </w:tc>
        <w:tc>
          <w:tcPr>
            <w:tcW w:w="3440" w:type="dxa"/>
            <w:shd w:val="clear" w:color="auto" w:fill="auto"/>
            <w:noWrap/>
            <w:vAlign w:val="center"/>
            <w:hideMark/>
          </w:tcPr>
          <w:p w:rsidR="00FF3770" w:rsidRDefault="00FF3770" w:rsidP="00DC02BB">
            <w:r>
              <w:t xml:space="preserve">Prof. Dr. </w:t>
            </w:r>
            <w:proofErr w:type="spellStart"/>
            <w:r>
              <w:t>Mükerrem</w:t>
            </w:r>
            <w:proofErr w:type="spellEnd"/>
            <w:r>
              <w:t xml:space="preserve"> </w:t>
            </w:r>
            <w:proofErr w:type="spellStart"/>
            <w:r>
              <w:t>Bedizel</w:t>
            </w:r>
            <w:proofErr w:type="spellEnd"/>
            <w:r>
              <w:t xml:space="preserve"> Aydın</w:t>
            </w:r>
          </w:p>
        </w:tc>
        <w:tc>
          <w:tcPr>
            <w:tcW w:w="1305" w:type="dxa"/>
          </w:tcPr>
          <w:p w:rsidR="00FF3770" w:rsidRDefault="00FF3770" w:rsidP="00DC02BB">
            <w:r>
              <w:t>Online Ödev</w:t>
            </w:r>
          </w:p>
        </w:tc>
      </w:tr>
      <w:tr w:rsidR="00FF3770" w:rsidRPr="004C3F4F" w:rsidTr="00FF3770">
        <w:trPr>
          <w:trHeight w:val="300"/>
        </w:trPr>
        <w:tc>
          <w:tcPr>
            <w:tcW w:w="1144" w:type="dxa"/>
            <w:vAlign w:val="center"/>
          </w:tcPr>
          <w:p w:rsidR="00FF3770" w:rsidRPr="004C3F4F" w:rsidRDefault="00FF3770" w:rsidP="00DC02BB">
            <w:r>
              <w:t>09.06.2021</w:t>
            </w:r>
          </w:p>
        </w:tc>
        <w:tc>
          <w:tcPr>
            <w:tcW w:w="700" w:type="dxa"/>
            <w:vAlign w:val="center"/>
          </w:tcPr>
          <w:p w:rsidR="00FF3770" w:rsidRPr="004C3F4F" w:rsidRDefault="00FF3770" w:rsidP="00DC02BB">
            <w:r>
              <w:t>13.00</w:t>
            </w:r>
          </w:p>
        </w:tc>
        <w:tc>
          <w:tcPr>
            <w:tcW w:w="3120" w:type="dxa"/>
            <w:shd w:val="clear" w:color="auto" w:fill="auto"/>
            <w:noWrap/>
            <w:vAlign w:val="center"/>
          </w:tcPr>
          <w:p w:rsidR="00FF3770" w:rsidRPr="004C3F4F" w:rsidRDefault="00FF3770" w:rsidP="00DC02BB">
            <w:r>
              <w:t>Bilimsel Araştırma Teknikleri ve Seminer</w:t>
            </w:r>
          </w:p>
        </w:tc>
        <w:tc>
          <w:tcPr>
            <w:tcW w:w="3440" w:type="dxa"/>
            <w:shd w:val="clear" w:color="auto" w:fill="auto"/>
            <w:noWrap/>
            <w:vAlign w:val="center"/>
          </w:tcPr>
          <w:p w:rsidR="00FF3770" w:rsidRPr="004C3F4F" w:rsidRDefault="00FF3770" w:rsidP="00DC02BB">
            <w:r>
              <w:t>Doç. Dr. Fatma Berna Yıldırım</w:t>
            </w:r>
          </w:p>
        </w:tc>
        <w:tc>
          <w:tcPr>
            <w:tcW w:w="1305" w:type="dxa"/>
          </w:tcPr>
          <w:p w:rsidR="00FF3770" w:rsidRDefault="00FF3770" w:rsidP="00DC02BB">
            <w:r>
              <w:t>Online Ödev</w:t>
            </w:r>
          </w:p>
        </w:tc>
      </w:tr>
      <w:tr w:rsidR="00FF3770" w:rsidRPr="004C3F4F" w:rsidTr="00FF3770">
        <w:trPr>
          <w:trHeight w:val="300"/>
        </w:trPr>
        <w:tc>
          <w:tcPr>
            <w:tcW w:w="1144" w:type="dxa"/>
            <w:vAlign w:val="center"/>
          </w:tcPr>
          <w:p w:rsidR="00FF3770" w:rsidRPr="004C3F4F" w:rsidRDefault="00FF3770" w:rsidP="00DC02BB">
            <w:r>
              <w:t>10.06.2021</w:t>
            </w:r>
          </w:p>
        </w:tc>
        <w:tc>
          <w:tcPr>
            <w:tcW w:w="700" w:type="dxa"/>
            <w:vAlign w:val="center"/>
          </w:tcPr>
          <w:p w:rsidR="00FF3770" w:rsidRPr="004C3F4F" w:rsidRDefault="00FF3770" w:rsidP="00DC02BB">
            <w:r>
              <w:t>13.00</w:t>
            </w:r>
          </w:p>
        </w:tc>
        <w:tc>
          <w:tcPr>
            <w:tcW w:w="3120" w:type="dxa"/>
            <w:shd w:val="clear" w:color="auto" w:fill="auto"/>
            <w:noWrap/>
            <w:vAlign w:val="center"/>
          </w:tcPr>
          <w:p w:rsidR="00FF3770" w:rsidRPr="004C3F4F" w:rsidRDefault="00FF3770" w:rsidP="00DC02BB">
            <w:r>
              <w:t>Modern Felsefe Tartışmaları</w:t>
            </w:r>
          </w:p>
        </w:tc>
        <w:tc>
          <w:tcPr>
            <w:tcW w:w="3440" w:type="dxa"/>
            <w:shd w:val="clear" w:color="auto" w:fill="auto"/>
            <w:noWrap/>
            <w:vAlign w:val="center"/>
          </w:tcPr>
          <w:p w:rsidR="00FF3770" w:rsidRPr="004C3F4F" w:rsidRDefault="00FF3770" w:rsidP="00DC02BB">
            <w:proofErr w:type="spellStart"/>
            <w:r w:rsidRPr="004C3F4F">
              <w:t>Doç.Dr</w:t>
            </w:r>
            <w:proofErr w:type="spellEnd"/>
            <w:r w:rsidRPr="004C3F4F">
              <w:t xml:space="preserve">. İbrahim Safa </w:t>
            </w:r>
            <w:proofErr w:type="spellStart"/>
            <w:r w:rsidRPr="004C3F4F">
              <w:t>Daşkaya</w:t>
            </w:r>
            <w:proofErr w:type="spellEnd"/>
          </w:p>
        </w:tc>
        <w:tc>
          <w:tcPr>
            <w:tcW w:w="1305" w:type="dxa"/>
          </w:tcPr>
          <w:p w:rsidR="00FF3770" w:rsidRPr="004C3F4F" w:rsidRDefault="00FF3770" w:rsidP="00DC02BB">
            <w:r>
              <w:t>Online Ödev</w:t>
            </w:r>
          </w:p>
        </w:tc>
      </w:tr>
      <w:tr w:rsidR="00FF3770" w:rsidRPr="004C3F4F" w:rsidTr="00FF3770">
        <w:trPr>
          <w:trHeight w:val="300"/>
        </w:trPr>
        <w:tc>
          <w:tcPr>
            <w:tcW w:w="1144" w:type="dxa"/>
            <w:vAlign w:val="center"/>
          </w:tcPr>
          <w:p w:rsidR="00FF3770" w:rsidRPr="004C3F4F" w:rsidRDefault="00FF3770" w:rsidP="00DC02BB">
            <w:r>
              <w:t>11.06.2021</w:t>
            </w:r>
          </w:p>
        </w:tc>
        <w:tc>
          <w:tcPr>
            <w:tcW w:w="700" w:type="dxa"/>
            <w:vAlign w:val="center"/>
          </w:tcPr>
          <w:p w:rsidR="00FF3770" w:rsidRPr="004C3F4F" w:rsidRDefault="00FF3770" w:rsidP="00DC02BB">
            <w:r>
              <w:t>13.00</w:t>
            </w:r>
          </w:p>
        </w:tc>
        <w:tc>
          <w:tcPr>
            <w:tcW w:w="3120" w:type="dxa"/>
            <w:shd w:val="clear" w:color="auto" w:fill="auto"/>
            <w:noWrap/>
            <w:vAlign w:val="center"/>
          </w:tcPr>
          <w:p w:rsidR="00FF3770" w:rsidRPr="004C3F4F" w:rsidRDefault="00FF3770" w:rsidP="00DC02BB">
            <w:r>
              <w:t>Kant</w:t>
            </w:r>
          </w:p>
        </w:tc>
        <w:tc>
          <w:tcPr>
            <w:tcW w:w="3440" w:type="dxa"/>
            <w:shd w:val="clear" w:color="auto" w:fill="auto"/>
            <w:noWrap/>
            <w:vAlign w:val="center"/>
          </w:tcPr>
          <w:p w:rsidR="00FF3770" w:rsidRPr="004C3F4F" w:rsidRDefault="00FF3770" w:rsidP="00DC02BB"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 xml:space="preserve">. Üyesi </w:t>
            </w:r>
            <w:proofErr w:type="spellStart"/>
            <w:r>
              <w:t>Tanzer</w:t>
            </w:r>
            <w:proofErr w:type="spellEnd"/>
            <w:r>
              <w:t xml:space="preserve"> Yakar</w:t>
            </w:r>
          </w:p>
        </w:tc>
        <w:tc>
          <w:tcPr>
            <w:tcW w:w="1305" w:type="dxa"/>
          </w:tcPr>
          <w:p w:rsidR="00FF3770" w:rsidRDefault="00FF3770" w:rsidP="00DC02BB">
            <w:r>
              <w:t>Online Ödev</w:t>
            </w:r>
          </w:p>
        </w:tc>
      </w:tr>
      <w:tr w:rsidR="00FF3770" w:rsidRPr="004C3F4F" w:rsidTr="00FF3770">
        <w:trPr>
          <w:trHeight w:val="300"/>
        </w:trPr>
        <w:tc>
          <w:tcPr>
            <w:tcW w:w="1144" w:type="dxa"/>
            <w:vAlign w:val="center"/>
          </w:tcPr>
          <w:p w:rsidR="00FF3770" w:rsidRPr="004C3F4F" w:rsidRDefault="00FF3770" w:rsidP="00DC02BB">
            <w:r>
              <w:t>13.06.2021</w:t>
            </w:r>
          </w:p>
        </w:tc>
        <w:tc>
          <w:tcPr>
            <w:tcW w:w="700" w:type="dxa"/>
            <w:vAlign w:val="center"/>
          </w:tcPr>
          <w:p w:rsidR="00FF3770" w:rsidRPr="004C3F4F" w:rsidRDefault="00FF3770" w:rsidP="00DC02BB">
            <w:r>
              <w:t>13.00</w:t>
            </w:r>
          </w:p>
        </w:tc>
        <w:tc>
          <w:tcPr>
            <w:tcW w:w="3120" w:type="dxa"/>
            <w:shd w:val="clear" w:color="auto" w:fill="auto"/>
            <w:noWrap/>
            <w:vAlign w:val="center"/>
          </w:tcPr>
          <w:p w:rsidR="00FF3770" w:rsidRPr="004C3F4F" w:rsidRDefault="00FF3770" w:rsidP="00DC02BB">
            <w:r>
              <w:t>Bilimsel Araştırma Teknikleri ve Seminer</w:t>
            </w:r>
          </w:p>
        </w:tc>
        <w:tc>
          <w:tcPr>
            <w:tcW w:w="3440" w:type="dxa"/>
            <w:shd w:val="clear" w:color="auto" w:fill="auto"/>
            <w:noWrap/>
            <w:vAlign w:val="center"/>
          </w:tcPr>
          <w:p w:rsidR="00FF3770" w:rsidRPr="004C3F4F" w:rsidRDefault="00FF3770" w:rsidP="00DC02BB"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 xml:space="preserve">. Üyesi </w:t>
            </w:r>
            <w:proofErr w:type="spellStart"/>
            <w:r>
              <w:t>Tanzer</w:t>
            </w:r>
            <w:proofErr w:type="spellEnd"/>
            <w:r>
              <w:t xml:space="preserve"> Yakar</w:t>
            </w:r>
          </w:p>
        </w:tc>
        <w:tc>
          <w:tcPr>
            <w:tcW w:w="1305" w:type="dxa"/>
          </w:tcPr>
          <w:p w:rsidR="00FF3770" w:rsidRDefault="00FF3770" w:rsidP="00DC02BB">
            <w:r>
              <w:t>Online Ödev</w:t>
            </w:r>
          </w:p>
        </w:tc>
      </w:tr>
      <w:tr w:rsidR="00FF3770" w:rsidRPr="004C3F4F" w:rsidTr="00FF3770">
        <w:trPr>
          <w:trHeight w:val="300"/>
        </w:trPr>
        <w:tc>
          <w:tcPr>
            <w:tcW w:w="1144" w:type="dxa"/>
            <w:vAlign w:val="center"/>
          </w:tcPr>
          <w:p w:rsidR="00FF3770" w:rsidRPr="004C3F4F" w:rsidRDefault="00FF3770" w:rsidP="00DC02BB">
            <w:r>
              <w:t>12.06.2021</w:t>
            </w:r>
          </w:p>
        </w:tc>
        <w:tc>
          <w:tcPr>
            <w:tcW w:w="700" w:type="dxa"/>
            <w:vAlign w:val="center"/>
          </w:tcPr>
          <w:p w:rsidR="00FF3770" w:rsidRPr="004C3F4F" w:rsidRDefault="00FF3770" w:rsidP="00DC02BB">
            <w:r>
              <w:t>13.00</w:t>
            </w:r>
          </w:p>
        </w:tc>
        <w:tc>
          <w:tcPr>
            <w:tcW w:w="3120" w:type="dxa"/>
            <w:shd w:val="clear" w:color="auto" w:fill="auto"/>
            <w:noWrap/>
            <w:vAlign w:val="center"/>
          </w:tcPr>
          <w:p w:rsidR="00FF3770" w:rsidRDefault="00FF3770" w:rsidP="00DC02BB">
            <w:r>
              <w:t>Bilim Tarihi Metinleri</w:t>
            </w:r>
          </w:p>
        </w:tc>
        <w:tc>
          <w:tcPr>
            <w:tcW w:w="3440" w:type="dxa"/>
            <w:shd w:val="clear" w:color="auto" w:fill="auto"/>
            <w:noWrap/>
            <w:vAlign w:val="center"/>
          </w:tcPr>
          <w:p w:rsidR="00FF3770" w:rsidRDefault="00FF3770" w:rsidP="00DC02BB">
            <w:r>
              <w:t xml:space="preserve">Prof. Dr. </w:t>
            </w:r>
            <w:proofErr w:type="spellStart"/>
            <w:r>
              <w:t>Mükerrem</w:t>
            </w:r>
            <w:proofErr w:type="spellEnd"/>
            <w:r>
              <w:t xml:space="preserve"> </w:t>
            </w:r>
            <w:proofErr w:type="spellStart"/>
            <w:r>
              <w:t>Bedizel</w:t>
            </w:r>
            <w:proofErr w:type="spellEnd"/>
            <w:r>
              <w:t xml:space="preserve"> Aydın</w:t>
            </w:r>
          </w:p>
        </w:tc>
        <w:tc>
          <w:tcPr>
            <w:tcW w:w="1305" w:type="dxa"/>
          </w:tcPr>
          <w:p w:rsidR="00FF3770" w:rsidRDefault="00FF3770" w:rsidP="00DC02BB">
            <w:r>
              <w:t>Online Ödev</w:t>
            </w:r>
          </w:p>
        </w:tc>
      </w:tr>
    </w:tbl>
    <w:p w:rsidR="004C3F4F" w:rsidRDefault="004C3F4F"/>
    <w:p w:rsidR="00DC02BB" w:rsidRDefault="00DC02BB" w:rsidP="00DC02BB">
      <w:pPr>
        <w:jc w:val="right"/>
      </w:pPr>
      <w:r>
        <w:t>Bölüm Başkanı</w:t>
      </w:r>
    </w:p>
    <w:p w:rsidR="00DC02BB" w:rsidRDefault="00DC02BB" w:rsidP="00DC02BB">
      <w:pPr>
        <w:jc w:val="right"/>
      </w:pPr>
      <w:r>
        <w:t>Doç. Dr. Tufan ÇÖTOK</w:t>
      </w:r>
    </w:p>
    <w:sectPr w:rsidR="00DC02BB" w:rsidSect="007576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wMDAzMDMxtzQzNDVW0lEKTi0uzszPAykwqgUADedBHCwAAAA="/>
  </w:docVars>
  <w:rsids>
    <w:rsidRoot w:val="004C3F4F"/>
    <w:rsid w:val="000C4133"/>
    <w:rsid w:val="001D2C49"/>
    <w:rsid w:val="001D7AC5"/>
    <w:rsid w:val="001E2C81"/>
    <w:rsid w:val="00253E2D"/>
    <w:rsid w:val="00385002"/>
    <w:rsid w:val="004C3F4F"/>
    <w:rsid w:val="004E35CF"/>
    <w:rsid w:val="005175FD"/>
    <w:rsid w:val="0054292D"/>
    <w:rsid w:val="005A1EE2"/>
    <w:rsid w:val="005C59E4"/>
    <w:rsid w:val="0062460B"/>
    <w:rsid w:val="00661E38"/>
    <w:rsid w:val="00681B04"/>
    <w:rsid w:val="007257AA"/>
    <w:rsid w:val="00727D23"/>
    <w:rsid w:val="0075243D"/>
    <w:rsid w:val="00757638"/>
    <w:rsid w:val="00870618"/>
    <w:rsid w:val="00887C5D"/>
    <w:rsid w:val="008B5CD1"/>
    <w:rsid w:val="00A1551C"/>
    <w:rsid w:val="00BC24D9"/>
    <w:rsid w:val="00C6447E"/>
    <w:rsid w:val="00CB1E20"/>
    <w:rsid w:val="00CE5591"/>
    <w:rsid w:val="00DC02BB"/>
    <w:rsid w:val="00E82A5B"/>
    <w:rsid w:val="00EA2662"/>
    <w:rsid w:val="00FF37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17A51DF-0D61-453D-8EFF-A1FBE86F2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763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4C3F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484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u</dc:creator>
  <cp:lastModifiedBy>sau</cp:lastModifiedBy>
  <cp:revision>2</cp:revision>
  <cp:lastPrinted>2016-11-02T11:23:00Z</cp:lastPrinted>
  <dcterms:created xsi:type="dcterms:W3CDTF">2021-05-20T08:33:00Z</dcterms:created>
  <dcterms:modified xsi:type="dcterms:W3CDTF">2021-05-20T08:33:00Z</dcterms:modified>
</cp:coreProperties>
</file>